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5705A" w14:textId="56831340" w:rsidR="005B5ABF" w:rsidRDefault="0069542E" w:rsidP="002B5A32">
      <w:pPr>
        <w:spacing w:after="0" w:line="240" w:lineRule="auto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: 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30A5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4EF5178D" w14:textId="473E7079" w:rsidR="00A72357" w:rsidRDefault="00B06937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amie Crane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Superintende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Natalie </w:t>
                            </w:r>
                            <w:proofErr w:type="spellStart"/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Altermatt</w:t>
                            </w:r>
                            <w:proofErr w:type="spellEnd"/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, Executive Support Specialist</w:t>
                            </w:r>
                          </w:p>
                          <w:p w14:paraId="6B7676DF" w14:textId="5E638E12" w:rsidR="009010DD" w:rsidRPr="00B46C83" w:rsidRDefault="009010DD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Stephanie Gluck, Research &amp; Data Analy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1AF5B3D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556E8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163073E9" w14:textId="152709B9" w:rsidR="00C556E8" w:rsidRPr="00A051ED" w:rsidRDefault="00C556E8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March 21st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Tina Kotek</w:t>
                      </w:r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: 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30A5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4EF5178D" w14:textId="473E7079" w:rsidR="00A72357" w:rsidRDefault="00B06937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amie Crane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Superintende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Natalie </w:t>
                      </w:r>
                      <w:proofErr w:type="spellStart"/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Altermatt</w:t>
                      </w:r>
                      <w:proofErr w:type="spellEnd"/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, Executive Support Specialist</w:t>
                      </w:r>
                    </w:p>
                    <w:p w14:paraId="6B7676DF" w14:textId="5E638E12" w:rsidR="009010DD" w:rsidRPr="00B46C83" w:rsidRDefault="009010DD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Stephanie Gluck, Research &amp; Data Analy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1AF5B3D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556E8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4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163073E9" w14:textId="152709B9" w:rsidR="00C556E8" w:rsidRPr="00A051ED" w:rsidRDefault="00C556E8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March 21st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0C0F82BB" w:rsidR="006A3C3D" w:rsidRDefault="00C556E8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January</w:t>
      </w:r>
      <w:r w:rsidR="002061AE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>
        <w:rPr>
          <w:rFonts w:ascii="Candara" w:hAnsi="Candara"/>
          <w:b/>
          <w:smallCaps/>
          <w:noProof/>
          <w:sz w:val="24"/>
          <w:szCs w:val="24"/>
        </w:rPr>
        <w:t>18</w:t>
      </w:r>
      <w:r w:rsidR="006A2601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</w:t>
      </w:r>
      <w:r w:rsidR="00643017">
        <w:rPr>
          <w:rFonts w:ascii="Candara" w:hAnsi="Candara"/>
          <w:b/>
          <w:smallCaps/>
          <w:noProof/>
          <w:sz w:val="24"/>
          <w:szCs w:val="24"/>
        </w:rPr>
        <w:t>4</w:t>
      </w:r>
    </w:p>
    <w:p w14:paraId="5877688E" w14:textId="6C8C5AB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</w:t>
      </w:r>
      <w:r w:rsidR="00316B3F">
        <w:rPr>
          <w:rFonts w:ascii="Candara" w:hAnsi="Candara" w:cstheme="minorHAnsi"/>
          <w:b/>
          <w:sz w:val="24"/>
          <w:szCs w:val="26"/>
        </w:rPr>
        <w:t>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20EC41D6" w14:textId="77777777" w:rsidR="006E436B" w:rsidRPr="006E436B" w:rsidRDefault="006E436B" w:rsidP="006E436B">
      <w:pPr>
        <w:spacing w:after="0" w:line="240" w:lineRule="auto"/>
        <w:jc w:val="center"/>
        <w:rPr>
          <w:rFonts w:ascii="Calibri" w:eastAsia="Calibri" w:hAnsi="Calibri" w:cs="Calibri"/>
          <w14:ligatures w14:val="standardContextual"/>
        </w:rPr>
      </w:pPr>
      <w:r w:rsidRPr="006E436B">
        <w:rPr>
          <w:rFonts w:ascii="Calibri" w:eastAsia="Calibri" w:hAnsi="Calibri" w:cs="Calibri"/>
          <w14:ligatures w14:val="standardContextual"/>
        </w:rPr>
        <w:t xml:space="preserve">Join </w:t>
      </w:r>
      <w:proofErr w:type="spellStart"/>
      <w:r w:rsidRPr="006E436B">
        <w:rPr>
          <w:rFonts w:ascii="Calibri" w:eastAsia="Calibri" w:hAnsi="Calibri" w:cs="Calibri"/>
          <w14:ligatures w14:val="standardContextual"/>
        </w:rPr>
        <w:t>ZoomGov</w:t>
      </w:r>
      <w:proofErr w:type="spellEnd"/>
      <w:r w:rsidRPr="006E436B">
        <w:rPr>
          <w:rFonts w:ascii="Calibri" w:eastAsia="Calibri" w:hAnsi="Calibri" w:cs="Calibri"/>
          <w14:ligatures w14:val="standardContextual"/>
        </w:rPr>
        <w:t xml:space="preserve"> Meeting</w:t>
      </w:r>
    </w:p>
    <w:p w14:paraId="22A67567" w14:textId="77777777" w:rsidR="006E436B" w:rsidRPr="006E436B" w:rsidRDefault="006E436B" w:rsidP="006E436B">
      <w:pPr>
        <w:spacing w:after="0" w:line="240" w:lineRule="auto"/>
        <w:rPr>
          <w:rFonts w:ascii="Calibri" w:eastAsia="Calibri" w:hAnsi="Calibri" w:cs="Calibri"/>
          <w14:ligatures w14:val="standardContextual"/>
        </w:rPr>
      </w:pPr>
      <w:hyperlink r:id="rId13" w:history="1">
        <w:r w:rsidRPr="006E436B">
          <w:rPr>
            <w:rFonts w:ascii="Calibri" w:eastAsia="Calibri" w:hAnsi="Calibri" w:cs="Calibri"/>
            <w:color w:val="0563C1"/>
            <w:u w:val="single"/>
            <w14:ligatures w14:val="standardContextual"/>
          </w:rPr>
          <w:t>https://www.zoomgov.com/j/1612853449?pwd=YTg3eWVuZW5qUUpUalMvQ3dJcjNPZz09</w:t>
        </w:r>
      </w:hyperlink>
      <w:r w:rsidRPr="006E436B">
        <w:rPr>
          <w:rFonts w:ascii="Calibri" w:eastAsia="Calibri" w:hAnsi="Calibri" w:cs="Calibri"/>
          <w14:ligatures w14:val="standardContextual"/>
        </w:rPr>
        <w:t xml:space="preserve"> </w:t>
      </w:r>
    </w:p>
    <w:p w14:paraId="072CE6DB" w14:textId="77777777" w:rsidR="006E436B" w:rsidRPr="006E436B" w:rsidRDefault="006E436B" w:rsidP="006E436B">
      <w:pPr>
        <w:spacing w:after="0" w:line="240" w:lineRule="auto"/>
        <w:jc w:val="center"/>
        <w:rPr>
          <w:rFonts w:ascii="Calibri" w:eastAsia="Calibri" w:hAnsi="Calibri" w:cs="Calibri"/>
          <w14:ligatures w14:val="standardContextual"/>
        </w:rPr>
      </w:pPr>
      <w:r w:rsidRPr="006E436B">
        <w:rPr>
          <w:rFonts w:ascii="Calibri" w:eastAsia="Calibri" w:hAnsi="Calibri" w:cs="Calibri"/>
          <w14:ligatures w14:val="standardContextual"/>
        </w:rPr>
        <w:t>Meeting ID: 161 285 3449</w:t>
      </w:r>
    </w:p>
    <w:p w14:paraId="374D10C5" w14:textId="7897B791" w:rsidR="006E436B" w:rsidRPr="006E436B" w:rsidRDefault="006E436B" w:rsidP="006E436B">
      <w:pPr>
        <w:spacing w:after="0" w:line="240" w:lineRule="auto"/>
        <w:jc w:val="center"/>
        <w:rPr>
          <w:rFonts w:ascii="Calibri" w:eastAsia="Calibri" w:hAnsi="Calibri" w:cs="Calibri"/>
          <w14:ligatures w14:val="standardContextual"/>
        </w:rPr>
      </w:pPr>
      <w:r w:rsidRPr="006E436B">
        <w:rPr>
          <w:rFonts w:ascii="Calibri" w:eastAsia="Calibri" w:hAnsi="Calibri" w:cs="Calibri"/>
          <w14:ligatures w14:val="standardContextual"/>
        </w:rPr>
        <w:t>Passcode: 224568</w:t>
      </w:r>
    </w:p>
    <w:p w14:paraId="11DE1683" w14:textId="2FB03709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080912D5" w:rsidR="006A3C3D" w:rsidRDefault="006A3C3D" w:rsidP="00F021B5">
      <w:pPr>
        <w:tabs>
          <w:tab w:val="center" w:pos="4079"/>
        </w:tabs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  <w:r w:rsidR="00F021B5">
        <w:rPr>
          <w:rFonts w:ascii="Candara" w:hAnsi="Candara" w:cstheme="minorHAnsi"/>
          <w:b/>
          <w:sz w:val="24"/>
          <w:szCs w:val="20"/>
        </w:rPr>
        <w:tab/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22E2DC10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C556E8">
        <w:rPr>
          <w:rFonts w:ascii="Candara" w:hAnsi="Candara" w:cstheme="minorHAnsi"/>
          <w:b/>
        </w:rPr>
        <w:t>November</w:t>
      </w:r>
      <w:r w:rsidR="006A2601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3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5C12C8E5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3FCBB32B" w14:textId="004ED9A3" w:rsidR="004C43A7" w:rsidRDefault="00000DC2" w:rsidP="00C556E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3E42D6">
        <w:rPr>
          <w:rFonts w:ascii="Candara" w:hAnsi="Candara" w:cstheme="minorHAnsi"/>
        </w:rPr>
        <w:t>Assistant Superintendent</w:t>
      </w:r>
      <w:r w:rsidR="00315057">
        <w:rPr>
          <w:rFonts w:ascii="Candara" w:hAnsi="Candara" w:cstheme="minorHAnsi"/>
        </w:rPr>
        <w:t xml:space="preserve"> Update</w:t>
      </w:r>
      <w:r w:rsidR="009B6D5B">
        <w:rPr>
          <w:rFonts w:ascii="Candara" w:hAnsi="Candara" w:cstheme="minorHAnsi"/>
        </w:rPr>
        <w:t xml:space="preserve"> </w:t>
      </w:r>
    </w:p>
    <w:p w14:paraId="30E2B3F7" w14:textId="77777777" w:rsidR="00315057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2</w:t>
      </w:r>
      <w:r>
        <w:rPr>
          <w:rFonts w:ascii="Candara" w:hAnsi="Candara" w:cstheme="minorHAnsi"/>
        </w:rPr>
        <w:tab/>
        <w:t>Team Updates</w:t>
      </w:r>
    </w:p>
    <w:p w14:paraId="2B166F04" w14:textId="77777777" w:rsidR="00C556E8" w:rsidRDefault="00315057" w:rsidP="00AD313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Brent Spencer</w:t>
      </w:r>
      <w:r w:rsidR="00AD3137">
        <w:rPr>
          <w:rFonts w:ascii="Candara" w:hAnsi="Candara" w:cstheme="minorHAnsi"/>
        </w:rPr>
        <w:t xml:space="preserve">                </w:t>
      </w:r>
    </w:p>
    <w:p w14:paraId="024B5B5F" w14:textId="57B099DD" w:rsidR="00315057" w:rsidRDefault="00C556E8" w:rsidP="00AD313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AD3137">
        <w:rPr>
          <w:rFonts w:ascii="Candara" w:hAnsi="Candara" w:cstheme="minorHAnsi"/>
        </w:rPr>
        <w:t>-</w:t>
      </w:r>
      <w:r w:rsidR="00315057">
        <w:rPr>
          <w:rFonts w:ascii="Candara" w:hAnsi="Candara" w:cstheme="minorHAnsi"/>
        </w:rPr>
        <w:t xml:space="preserve"> Brandon Culbertson</w:t>
      </w:r>
      <w:r w:rsidR="007A3A7A">
        <w:rPr>
          <w:rFonts w:ascii="Candara" w:hAnsi="Candara" w:cstheme="minorHAnsi"/>
        </w:rPr>
        <w:t xml:space="preserve"> </w:t>
      </w:r>
    </w:p>
    <w:p w14:paraId="33A14337" w14:textId="77777777" w:rsidR="00C556E8" w:rsidRDefault="00315057" w:rsidP="00C556E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Renee Roman Nose</w:t>
      </w:r>
      <w:r w:rsidR="007A3A7A">
        <w:rPr>
          <w:rFonts w:ascii="Candara" w:hAnsi="Candara" w:cstheme="minorHAnsi"/>
        </w:rPr>
        <w:t xml:space="preserve"> </w:t>
      </w:r>
      <w:r w:rsidR="00AD3137">
        <w:rPr>
          <w:rFonts w:ascii="Candara" w:hAnsi="Candara" w:cstheme="minorHAnsi"/>
        </w:rPr>
        <w:t xml:space="preserve">     </w:t>
      </w:r>
    </w:p>
    <w:p w14:paraId="65FE6D2E" w14:textId="0592495A" w:rsidR="00D33510" w:rsidRPr="00062182" w:rsidRDefault="00C556E8" w:rsidP="0006218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AD3137">
        <w:rPr>
          <w:rFonts w:ascii="Candara" w:hAnsi="Candara" w:cstheme="minorHAnsi"/>
        </w:rPr>
        <w:t xml:space="preserve">- </w:t>
      </w:r>
      <w:r w:rsidR="004C43A7">
        <w:rPr>
          <w:rFonts w:ascii="Candara" w:hAnsi="Candara" w:cstheme="minorHAnsi"/>
        </w:rPr>
        <w:t>Stacy Parrish</w:t>
      </w:r>
      <w:r w:rsidR="00615171">
        <w:rPr>
          <w:rFonts w:ascii="Candara" w:hAnsi="Candara" w:cstheme="minorHAnsi"/>
        </w:rPr>
        <w:t xml:space="preserve"> </w:t>
      </w:r>
      <w:r w:rsidR="008F3FDD">
        <w:rPr>
          <w:rFonts w:ascii="Candara" w:hAnsi="Candara" w:cstheme="minorHAnsi"/>
          <w:b/>
        </w:rPr>
        <w:tab/>
      </w:r>
    </w:p>
    <w:p w14:paraId="56B67BC7" w14:textId="77777777" w:rsidR="00D33510" w:rsidRDefault="00D33510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850B25A" w14:textId="24AF55A4" w:rsidR="00FA3B5E" w:rsidRDefault="00FA3B5E" w:rsidP="00D519C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</w:t>
      </w:r>
      <w:r w:rsidR="00D519CD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>:</w:t>
      </w:r>
      <w:r w:rsidR="00062182">
        <w:rPr>
          <w:rFonts w:ascii="Candara" w:hAnsi="Candara" w:cstheme="minorHAnsi"/>
          <w:b/>
        </w:rPr>
        <w:t>05</w:t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/>
        </w:rPr>
        <w:t>4</w:t>
      </w:r>
      <w:r>
        <w:rPr>
          <w:rFonts w:ascii="Candara" w:hAnsi="Candara" w:cstheme="minorHAnsi"/>
          <w:b/>
        </w:rPr>
        <w:t>.0</w:t>
      </w:r>
      <w:r>
        <w:rPr>
          <w:rFonts w:ascii="Candara" w:hAnsi="Candara" w:cstheme="minorHAnsi"/>
          <w:b/>
        </w:rPr>
        <w:tab/>
        <w:t>Student Success Plan (SSP)</w:t>
      </w:r>
    </w:p>
    <w:p w14:paraId="33F631F9" w14:textId="26CA7691" w:rsidR="00FA3B5E" w:rsidRDefault="00FA3B5E" w:rsidP="00D519C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</w:rPr>
        <w:t>4</w:t>
      </w:r>
      <w:r w:rsidRPr="00FA3B5E">
        <w:rPr>
          <w:rFonts w:ascii="Candara" w:hAnsi="Candara" w:cstheme="minorHAnsi"/>
        </w:rPr>
        <w:t>.1</w:t>
      </w:r>
      <w:r w:rsidRPr="00FA3B5E">
        <w:rPr>
          <w:rFonts w:ascii="Candara" w:hAnsi="Candara" w:cstheme="minorHAnsi"/>
        </w:rPr>
        <w:tab/>
      </w:r>
      <w:r w:rsidR="004B41CB">
        <w:rPr>
          <w:rFonts w:ascii="Candara" w:hAnsi="Candara" w:cstheme="minorHAnsi"/>
        </w:rPr>
        <w:t>Update</w:t>
      </w:r>
      <w:r w:rsidR="00D519CD">
        <w:rPr>
          <w:rFonts w:ascii="Candara" w:hAnsi="Candara" w:cstheme="minorHAnsi"/>
        </w:rPr>
        <w:t xml:space="preserve"> on 2025- 2030 Proposed Plan</w:t>
      </w:r>
    </w:p>
    <w:p w14:paraId="668DF322" w14:textId="77777777" w:rsidR="00062182" w:rsidRDefault="00062182" w:rsidP="00D519C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  <w:bCs/>
        </w:rPr>
      </w:pPr>
    </w:p>
    <w:p w14:paraId="2B21458F" w14:textId="50FAA789" w:rsidR="00062182" w:rsidRPr="00FA3B5E" w:rsidRDefault="00062182" w:rsidP="00D519C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 w:rsidRPr="00062182">
        <w:rPr>
          <w:rFonts w:ascii="Candara" w:hAnsi="Candara" w:cstheme="minorHAnsi"/>
          <w:b/>
          <w:bCs/>
        </w:rPr>
        <w:t>10:</w:t>
      </w:r>
      <w:r>
        <w:rPr>
          <w:rFonts w:ascii="Candara" w:hAnsi="Candara" w:cstheme="minorHAnsi"/>
          <w:b/>
          <w:bCs/>
        </w:rPr>
        <w:t>20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  <w:b/>
        </w:rPr>
        <w:t>Break</w:t>
      </w:r>
    </w:p>
    <w:p w14:paraId="5593C716" w14:textId="77777777" w:rsidR="00FC029E" w:rsidRDefault="00FC029E" w:rsidP="009010D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1DDD946A" w14:textId="03380928" w:rsidR="00D519CD" w:rsidRDefault="00136A0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</w:t>
      </w:r>
      <w:r w:rsidR="005D674F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>:</w:t>
      </w:r>
      <w:r w:rsidR="00062182">
        <w:rPr>
          <w:rFonts w:ascii="Candara" w:hAnsi="Candara" w:cstheme="minorHAnsi"/>
          <w:b/>
        </w:rPr>
        <w:t>30</w:t>
      </w:r>
      <w:r w:rsidR="00FC029E"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/>
        </w:rPr>
        <w:t>5</w:t>
      </w:r>
      <w:r w:rsidR="00FC029E">
        <w:rPr>
          <w:rFonts w:ascii="Candara" w:hAnsi="Candara" w:cstheme="minorHAnsi"/>
          <w:b/>
        </w:rPr>
        <w:t>.0</w:t>
      </w:r>
      <w:r w:rsidR="00FC029E">
        <w:rPr>
          <w:rFonts w:ascii="Candara" w:hAnsi="Candara" w:cstheme="minorHAnsi"/>
          <w:b/>
        </w:rPr>
        <w:tab/>
      </w:r>
      <w:r w:rsidR="00D519CD">
        <w:rPr>
          <w:rFonts w:ascii="Candara" w:hAnsi="Candara" w:cstheme="minorHAnsi"/>
          <w:b/>
        </w:rPr>
        <w:t xml:space="preserve">Talented and Gifted (TAG) Representation &amp; Celebration </w:t>
      </w:r>
    </w:p>
    <w:p w14:paraId="28F85E53" w14:textId="5483126B" w:rsidR="00D519CD" w:rsidRPr="00D519CD" w:rsidRDefault="00D519C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Cs/>
        </w:rPr>
        <w:t>5</w:t>
      </w:r>
      <w:r w:rsidRPr="00D519CD">
        <w:rPr>
          <w:rFonts w:ascii="Candara" w:hAnsi="Candara" w:cstheme="minorHAnsi"/>
          <w:bCs/>
        </w:rPr>
        <w:t>.1</w:t>
      </w:r>
      <w:r>
        <w:rPr>
          <w:rFonts w:ascii="Candara" w:hAnsi="Candara" w:cstheme="minorHAnsi"/>
          <w:bCs/>
        </w:rPr>
        <w:tab/>
      </w:r>
      <w:r w:rsidR="008D73FD">
        <w:rPr>
          <w:rFonts w:ascii="Candara" w:hAnsi="Candara" w:cstheme="minorHAnsi"/>
          <w:bCs/>
        </w:rPr>
        <w:t>Angela Allen – Talented and Gifted Education Specialist</w:t>
      </w:r>
    </w:p>
    <w:p w14:paraId="794E7AED" w14:textId="77777777" w:rsidR="008D73FD" w:rsidRDefault="008D73F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D75784E" w14:textId="4A2C01E3" w:rsidR="00734F14" w:rsidRDefault="008D73F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062182">
        <w:rPr>
          <w:rFonts w:ascii="Candara" w:hAnsi="Candara" w:cstheme="minorHAnsi"/>
          <w:b/>
        </w:rPr>
        <w:t>00</w:t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/>
        </w:rPr>
        <w:t>6</w:t>
      </w:r>
      <w:r>
        <w:rPr>
          <w:rFonts w:ascii="Candara" w:hAnsi="Candara" w:cstheme="minorHAnsi"/>
          <w:b/>
        </w:rPr>
        <w:t>.0</w:t>
      </w:r>
      <w:r>
        <w:rPr>
          <w:rFonts w:ascii="Candara" w:hAnsi="Candara" w:cstheme="minorHAnsi"/>
          <w:b/>
        </w:rPr>
        <w:tab/>
      </w:r>
      <w:r w:rsidR="00734F14">
        <w:rPr>
          <w:rFonts w:ascii="Candara" w:hAnsi="Candara" w:cstheme="minorHAnsi"/>
          <w:b/>
        </w:rPr>
        <w:t>AI/AN Advisory Committee Business</w:t>
      </w:r>
    </w:p>
    <w:p w14:paraId="1F70AB19" w14:textId="669F650D" w:rsidR="00734F14" w:rsidRDefault="00734F14" w:rsidP="00FC029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</w:rPr>
        <w:t>6</w:t>
      </w:r>
      <w:r w:rsidR="00FC029E" w:rsidRPr="00FC029E">
        <w:rPr>
          <w:rFonts w:ascii="Candara" w:hAnsi="Candara" w:cstheme="minorHAnsi"/>
        </w:rPr>
        <w:t>.1</w:t>
      </w:r>
      <w:r w:rsidR="00FC029E" w:rsidRPr="00FC029E">
        <w:rPr>
          <w:rFonts w:ascii="Candara" w:hAnsi="Candara" w:cstheme="minorHAnsi"/>
        </w:rPr>
        <w:tab/>
      </w:r>
      <w:r w:rsidR="00FC029E">
        <w:rPr>
          <w:rFonts w:ascii="Candara" w:hAnsi="Candara" w:cstheme="minorHAnsi"/>
        </w:rPr>
        <w:t>Discussion – Open Position</w:t>
      </w:r>
    </w:p>
    <w:p w14:paraId="40F9DE45" w14:textId="412DC4B2" w:rsidR="00643017" w:rsidRPr="00FC029E" w:rsidRDefault="00643017" w:rsidP="00FC029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62182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  <w:t>202</w:t>
      </w:r>
      <w:r w:rsidR="005845A0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 xml:space="preserve"> Workday Training Required for all Advisory Committee Members </w:t>
      </w:r>
    </w:p>
    <w:p w14:paraId="0A342810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0836A1B9" w:rsidR="006A3C3D" w:rsidRDefault="00136A08" w:rsidP="003E42D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062182">
        <w:rPr>
          <w:rFonts w:ascii="Candara" w:hAnsi="Candara" w:cstheme="minorHAnsi"/>
          <w:b/>
        </w:rPr>
        <w:t>25</w:t>
      </w:r>
      <w:r w:rsidR="00A02EE8"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/>
        </w:rPr>
        <w:t>7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4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00C3CC14" w:rsidR="00F26E10" w:rsidRDefault="00AD3137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062182">
        <w:rPr>
          <w:rFonts w:ascii="Candara" w:hAnsi="Candara" w:cstheme="minorHAnsi"/>
          <w:b/>
        </w:rPr>
        <w:t>3</w:t>
      </w:r>
      <w:r w:rsidR="005D674F">
        <w:rPr>
          <w:rFonts w:ascii="Candara" w:hAnsi="Candara" w:cstheme="minorHAnsi"/>
          <w:b/>
        </w:rPr>
        <w:t>0</w:t>
      </w:r>
      <w:r w:rsidR="00A02EE8">
        <w:rPr>
          <w:rFonts w:ascii="Candara" w:hAnsi="Candara" w:cstheme="minorHAnsi"/>
          <w:b/>
        </w:rPr>
        <w:tab/>
      </w:r>
      <w:r w:rsidR="00062182">
        <w:rPr>
          <w:rFonts w:ascii="Candara" w:hAnsi="Candara" w:cstheme="minorHAnsi"/>
          <w:b/>
        </w:rPr>
        <w:t>8</w:t>
      </w:r>
      <w:r w:rsidR="006A3C3D" w:rsidRPr="00D40C43">
        <w:rPr>
          <w:rFonts w:ascii="Candara" w:hAnsi="Candara" w:cstheme="minorHAnsi"/>
          <w:b/>
        </w:rPr>
        <w:t>.0</w:t>
      </w:r>
      <w:r w:rsidR="006A3C3D"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="006A3C3D" w:rsidRPr="00D40C43">
        <w:rPr>
          <w:rFonts w:ascii="Candara" w:hAnsi="Candara" w:cstheme="minorHAnsi"/>
          <w:b/>
        </w:rPr>
        <w:t xml:space="preserve"> Next Meeting Agenda Item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  <w:t xml:space="preserve">       </w:t>
      </w:r>
      <w:r w:rsidR="006A3C3D">
        <w:rPr>
          <w:rFonts w:ascii="Candara" w:hAnsi="Candara" w:cstheme="minorHAnsi"/>
        </w:rPr>
        <w:t>All</w:t>
      </w:r>
    </w:p>
    <w:p w14:paraId="0ED9782F" w14:textId="1DFF5373" w:rsidR="005D674F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ab/>
      </w:r>
      <w:r w:rsidR="00062182">
        <w:rPr>
          <w:rFonts w:ascii="Candara" w:hAnsi="Candara" w:cstheme="minorHAnsi"/>
        </w:rPr>
        <w:t>8</w:t>
      </w:r>
      <w:r w:rsidR="00D93315">
        <w:rPr>
          <w:rFonts w:ascii="Candara" w:hAnsi="Candara" w:cstheme="minorHAnsi"/>
        </w:rPr>
        <w:t xml:space="preserve">.1 </w:t>
      </w:r>
      <w:r w:rsidR="00D93315">
        <w:rPr>
          <w:rFonts w:ascii="Candara" w:hAnsi="Candara" w:cstheme="minorHAnsi"/>
        </w:rPr>
        <w:tab/>
      </w:r>
      <w:r w:rsidR="005D674F">
        <w:rPr>
          <w:rFonts w:ascii="Candara" w:hAnsi="Candara" w:cstheme="minorHAnsi"/>
        </w:rPr>
        <w:t>OIEA Update</w:t>
      </w:r>
    </w:p>
    <w:p w14:paraId="362B912C" w14:textId="662BD3DD" w:rsidR="00D57731" w:rsidRPr="00F65E5A" w:rsidRDefault="005D674F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62182">
        <w:rPr>
          <w:rFonts w:ascii="Candara" w:hAnsi="Candara" w:cstheme="minorHAnsi"/>
        </w:rPr>
        <w:t>8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D93315">
        <w:rPr>
          <w:rFonts w:ascii="Candara" w:hAnsi="Candara" w:cstheme="minorHAnsi"/>
        </w:rPr>
        <w:t xml:space="preserve">March &amp; May meeting check – in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52600CB2" w14:textId="77777777" w:rsidR="009010DD" w:rsidRDefault="009010DD" w:rsidP="009010D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  <w:t xml:space="preserve"> Adjourn</w:t>
      </w:r>
    </w:p>
    <w:p w14:paraId="3D70E073" w14:textId="0F5531B1" w:rsidR="001801C3" w:rsidRDefault="001801C3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2594941">
    <w:abstractNumId w:val="3"/>
  </w:num>
  <w:num w:numId="2" w16cid:durableId="1767001254">
    <w:abstractNumId w:val="7"/>
  </w:num>
  <w:num w:numId="3" w16cid:durableId="944389080">
    <w:abstractNumId w:val="8"/>
  </w:num>
  <w:num w:numId="4" w16cid:durableId="107162794">
    <w:abstractNumId w:val="4"/>
  </w:num>
  <w:num w:numId="5" w16cid:durableId="1380327488">
    <w:abstractNumId w:val="6"/>
  </w:num>
  <w:num w:numId="6" w16cid:durableId="2129810871">
    <w:abstractNumId w:val="1"/>
  </w:num>
  <w:num w:numId="7" w16cid:durableId="592469066">
    <w:abstractNumId w:val="2"/>
  </w:num>
  <w:num w:numId="8" w16cid:durableId="1516916515">
    <w:abstractNumId w:val="10"/>
  </w:num>
  <w:num w:numId="9" w16cid:durableId="462577785">
    <w:abstractNumId w:val="5"/>
  </w:num>
  <w:num w:numId="10" w16cid:durableId="1515923846">
    <w:abstractNumId w:val="9"/>
  </w:num>
  <w:num w:numId="11" w16cid:durableId="14343273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174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480"/>
    <w:rsid w:val="000475F3"/>
    <w:rsid w:val="0004788B"/>
    <w:rsid w:val="000500C1"/>
    <w:rsid w:val="00050824"/>
    <w:rsid w:val="00051061"/>
    <w:rsid w:val="00053E2F"/>
    <w:rsid w:val="0005472D"/>
    <w:rsid w:val="00057C28"/>
    <w:rsid w:val="00060BBF"/>
    <w:rsid w:val="00062182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6A08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443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B5A32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4DB7"/>
    <w:rsid w:val="00315057"/>
    <w:rsid w:val="0031510C"/>
    <w:rsid w:val="00316B3F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B41CB"/>
    <w:rsid w:val="004C0363"/>
    <w:rsid w:val="004C105E"/>
    <w:rsid w:val="004C2DA9"/>
    <w:rsid w:val="004C428C"/>
    <w:rsid w:val="004C4290"/>
    <w:rsid w:val="004C43A7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45A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D674F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3017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36B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3A7A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D73FD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10DD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B6D5B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357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3F60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137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06937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0A56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6E8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3510"/>
    <w:rsid w:val="00D357A1"/>
    <w:rsid w:val="00D40C43"/>
    <w:rsid w:val="00D410FC"/>
    <w:rsid w:val="00D44309"/>
    <w:rsid w:val="00D44CCB"/>
    <w:rsid w:val="00D47000"/>
    <w:rsid w:val="00D508CF"/>
    <w:rsid w:val="00D519CD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315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1B5"/>
    <w:rsid w:val="00F023D6"/>
    <w:rsid w:val="00F048DA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81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F02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2853449?pwd=YTg3eWVuZW5qUUpUalMvQ3dJcjNPZz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7</cp:revision>
  <cp:lastPrinted>2020-02-12T16:49:00Z</cp:lastPrinted>
  <dcterms:created xsi:type="dcterms:W3CDTF">2023-12-19T19:52:00Z</dcterms:created>
  <dcterms:modified xsi:type="dcterms:W3CDTF">2024-01-17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  <property fmtid="{D5CDD505-2E9C-101B-9397-08002B2CF9AE}" pid="3" name="MSIP_Label_61f40bdc-19d8-4b8e-be88-e9eb9bcca8b8_Enabled">
    <vt:lpwstr>true</vt:lpwstr>
  </property>
  <property fmtid="{D5CDD505-2E9C-101B-9397-08002B2CF9AE}" pid="4" name="MSIP_Label_61f40bdc-19d8-4b8e-be88-e9eb9bcca8b8_SetDate">
    <vt:lpwstr>2023-11-01T22:26:26Z</vt:lpwstr>
  </property>
  <property fmtid="{D5CDD505-2E9C-101B-9397-08002B2CF9AE}" pid="5" name="MSIP_Label_61f40bdc-19d8-4b8e-be88-e9eb9bcca8b8_Method">
    <vt:lpwstr>Privileged</vt:lpwstr>
  </property>
  <property fmtid="{D5CDD505-2E9C-101B-9397-08002B2CF9AE}" pid="6" name="MSIP_Label_61f40bdc-19d8-4b8e-be88-e9eb9bcca8b8_Name">
    <vt:lpwstr>Level 1 - Published (Items)</vt:lpwstr>
  </property>
  <property fmtid="{D5CDD505-2E9C-101B-9397-08002B2CF9AE}" pid="7" name="MSIP_Label_61f40bdc-19d8-4b8e-be88-e9eb9bcca8b8_SiteId">
    <vt:lpwstr>b4f51418-b269-49a2-935a-fa54bf584fc8</vt:lpwstr>
  </property>
  <property fmtid="{D5CDD505-2E9C-101B-9397-08002B2CF9AE}" pid="8" name="MSIP_Label_61f40bdc-19d8-4b8e-be88-e9eb9bcca8b8_ActionId">
    <vt:lpwstr>80a400c0-e4ff-4c12-a47e-827543d7aac6</vt:lpwstr>
  </property>
  <property fmtid="{D5CDD505-2E9C-101B-9397-08002B2CF9AE}" pid="9" name="MSIP_Label_61f40bdc-19d8-4b8e-be88-e9eb9bcca8b8_ContentBits">
    <vt:lpwstr>0</vt:lpwstr>
  </property>
</Properties>
</file>